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citestuff(tobiska1996current) can induce various effects that degrade the accuracy, availability, and reliability of GNSS PNT.</w:t>
      </w:r>
    </w:p>
    <w:p>
      <w:pPr>
        <w:pStyle w:val="BodyText"/>
      </w:pPr>
      <w:r>
        <w:t xml:space="preserve">Disturbances caused by geomagnetic storms citestuff(vitinsky1986statistics) can also affect the high-frequency GPS signals citestuff(lanyi1988comparison) passing through the ionosphere layer citestuff(rishbeth1969introduction, ratcliffe1972introduction), motivating work on error modeling of the ionosphere citestuff(klobuchar1986design, zolesi2014ionospheric). Observed changes in the ionosphere layer include the density distribution in the ionosphere,</w:t>
      </w:r>
      <w:r>
        <w:t xml:space="preserve"> </w:t>
      </w:r>
      <m:oMath>
        <m:r>
          <m:t>T</m:t>
        </m:r>
        <m:r>
          <m:t>E</m:t>
        </m:r>
        <m:r>
          <m:t>C</m:t>
        </m:r>
      </m:oMath>
      <w:r>
        <w:t xml:space="preserve"> </w:t>
      </w:r>
      <w:r>
        <w:t xml:space="preserve">values, and the current balance in the ionosphere citestuff(komjathy2023global).</w:t>
      </w:r>
    </w:p>
    <w:p>
      <w:pPr>
        <w:pStyle w:val="BodyText"/>
      </w:pPr>
      <w:r>
        <w:t xml:space="preserve">Geomagnetic storms citestuff(NOAA2024aRadioCommunications) cause signal deterioration by affecting Global Electric Current (GEC) variability citestuff(Gray2019, Gray2021). The ionosphere citestuff(wild1994ionosphere) may show changes citestuff(hawarey2010uzay) related to geographical and geomagnetic location, geomagnetic and solar activity, the appearance of sunspots, local time citestuff(kotz2005encyclopedia), seasonality, thunderstorms citestuff(vellinov1992ionospheric), nuclear experiments on Earth, earthquakes citestuff(liu20142013),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citestuff(ulukavak2018analysis)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citestuff(schwenn2001solar) coming from the solar corona and the domain of the Sun influence the interplanetary magnetic field citestuff(melnikov1990relationships).</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citestuff(harden2005solar) appear when the Sun’s activity is highest. Sunspots are filled with magnetism and large magnetic field lines, and matter sputtering can occur citestuff(gonzalez1994geomagnetic). Affected by solar winds citestuff(Viereck2024),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citestuff(aschwanden2006physics).</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citestuff(abraha2014total).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citestuff(turunen1980examples, adeniyi1986magnetic). An expansion of the F2 layer is also observed due to excess plasma production. Magnetic field indices are available in one-hour resolution from the web interface of the National Aeronautics and Space Administration (NASA) Goddard Space Physics Data Facility (SPDF) citestuff(Papitashvili2024About, Papitashvili2024Explorer).</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citestuff(de2007ionospher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citestuff(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citestuff(Matzka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citestuff(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citestuff(Papitashvili2024About, Papitashvili2024Explorer)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w:t>
      </w:r>
    </w:p>
    <w:p>
      <w:pPr>
        <w:pStyle w:val="BodyText"/>
      </w:pPr>
      <w:r>
        <w:t xml:space="preserve">The NOAA SWPC citestuff(NOAA2024dPlanetary)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citestuff(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citestuff(Matzka2021a) and a scientific publication citestuff(Matzka2021b)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citestuff(NOAA2024eSpace, NOAA2024fScales)."/>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citestuff(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citestuff(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citestuff(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citestuff(NOAA2024bKindex).</w:t>
      </w:r>
    </w:p>
    <w:tbl>
      <w:tblPr>
        <w:tblStyle w:val="Table"/>
        <w:tblW w:type="auto" w:w="0"/>
        <w:tblLook w:firstRow="1" w:lastRow="0" w:firstColumn="0" w:lastColumn="0" w:noHBand="0" w:noVBand="0" w:val="0020"/>
        <w:tblCaption w:val="The a-index values for each K-index, from citestuff(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citestuff(NOAA2024gGeomagneticIndices).</w:t>
      </w:r>
    </w:p>
    <w:tbl>
      <w:tblPr>
        <w:tblStyle w:val="Table"/>
        <w:tblW w:type="auto" w:w="0"/>
        <w:tblLook w:firstRow="1" w:lastRow="0" w:firstColumn="0" w:lastColumn="0" w:noHBand="0" w:noVBand="0" w:val="0020"/>
        <w:tblCaption w:val="The a_{p}-index values for each K_{p}-index, from citestuff(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citestuff(prolss2012physics).</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citestuff(liu2009seismoionospheric) can increase signal delay which can cause positioning errors, especially critical for high-precision applications citestuff(durmaz2015regional, jin2012m_dcb).</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citestuff(schaer1999mapping) on the radio ray path between the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citestuff(Pradipta2015)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citestuff(Pradipta2019).</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citestuff(Papitashvili2024About, Papitashvili2024Explorer), and the Geomagnetism and Space Magnetism Data Analysis Center of the Institute of Science, Kyoto University in Japan.</w:t>
      </w:r>
    </w:p>
    <w:p>
      <w:pPr>
        <w:pStyle w:val="BodyText"/>
      </w:pPr>
      <w:r>
        <w:t xml:space="preserve">Loewe and Prölss citestuff(loewe1997classification)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citestuff(gonzalez1994geomagnetic) used three groups for the same data in 1994, as shown in Table </w:t>
      </w:r>
      <w:hyperlink w:anchor="tab:gonzalez1994">
        <w:r>
          <w:rPr>
            <w:rStyle w:val="Hyperlink"/>
          </w:rPr>
          <w:t xml:space="preserve">7</w:t>
        </w:r>
      </w:hyperlink>
      <w:r>
        <w:t xml:space="preserve">, similar to Kamide et al. in 1998 citestuff(kamide1998two), Rozhnoi et al. in 2004 citestuff(rozhnoi2004middle), and Contadakis et al. in 2012 citestuff(contadakis2012total).</w:t>
      </w:r>
    </w:p>
    <w:bookmarkStart w:id="40" w:name="tab:loewe1997"/>
    <w:p>
      <w:pPr>
        <w:pStyle w:val="TableCaption"/>
      </w:pPr>
      <w:r>
        <w:t xml:space="preserve">Storm classification from Loewe and Prölss, in 1997 citestuff(loewe1997classification).</w:t>
      </w:r>
    </w:p>
    <w:tbl>
      <w:tblPr>
        <w:tblStyle w:val="Table"/>
        <w:tblW w:type="auto" w:w="0"/>
        <w:tblLook w:firstRow="0" w:lastRow="0" w:firstColumn="0" w:lastColumn="0" w:noHBand="0" w:noVBand="0" w:val="0000"/>
        <w:tblCaption w:val="Storm classification from Loewe and Prölss, in 1997 citestuff(loewe1997classification)."/>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citestuff(gonzalez1994geomagnetic).</w:t>
      </w:r>
    </w:p>
    <w:tbl>
      <w:tblPr>
        <w:tblStyle w:val="Table"/>
        <w:tblW w:type="auto" w:w="0"/>
        <w:tblLook w:firstRow="0" w:lastRow="0" w:firstColumn="0" w:lastColumn="0" w:noHBand="0" w:noVBand="0" w:val="0000"/>
        <w:tblCaption w:val="Storm classification from Gonzales et al., in 1994 citestuff(gonzalez1994geomagnetic)."/>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bookmarkStart w:id="109"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W. K. Tobiska,</w:t>
      </w:r>
      <w:r>
        <w:t xml:space="preserve"> </w:t>
      </w:r>
      <w:r>
        <w:t xml:space="preserve">“Current status of solar EUV measurements and modeling,”</w:t>
      </w:r>
      <w:r>
        <w:t xml:space="preserve"> </w:t>
      </w:r>
      <w:r>
        <w:t xml:space="preserve">Advances in Space Research, vol. 18, no. 3, pp. 3–10, 1996.</w:t>
      </w:r>
    </w:p>
    <w:p>
      <w:pPr>
        <w:pStyle w:val="BodyText"/>
      </w:pPr>
      <w:r>
        <w:t xml:space="preserve">[132] Y. I. Vitinsky, M. Kopecky, and G. V. Kuklin, Statistics of Sunspot Activity (Moscow, USSR. Nauka, 1986.</w:t>
      </w:r>
    </w:p>
    <w:p>
      <w:pPr>
        <w:pStyle w:val="BodyText"/>
      </w:pPr>
      <w:r>
        <w:t xml:space="preserve">[133] G. E. Lanyi and T. Roth,</w:t>
      </w:r>
      <w:r>
        <w:t xml:space="preserve"> </w:t>
      </w:r>
      <w:r>
        <w:t xml:space="preserve">“A comparison of mapped and measured total ionospheric electron content using global positioning system and beacon satellite observations,”</w:t>
      </w:r>
      <w:r>
        <w:t xml:space="preserve"> </w:t>
      </w:r>
      <w:r>
        <w:t xml:space="preserve">Radio science, vol. 23, no. 4, pp. 483–492, 1988.</w:t>
      </w:r>
    </w:p>
    <w:p>
      <w:pPr>
        <w:pStyle w:val="BodyText"/>
      </w:pPr>
      <w:r>
        <w:t xml:space="preserve">[134] H. Rishbeth and O. K. Garriott,</w:t>
      </w:r>
      <w:r>
        <w:t xml:space="preserve"> </w:t>
      </w:r>
      <w:r>
        <w:t xml:space="preserve">“Introduction to ionospheric physics,”</w:t>
      </w:r>
      <w:r>
        <w:t xml:space="preserve"> </w:t>
      </w:r>
      <w:r>
        <w:t xml:space="preserve">Introduction to ionospheric physics, 1969.</w:t>
      </w:r>
    </w:p>
    <w:p>
      <w:pPr>
        <w:pStyle w:val="BodyText"/>
      </w:pPr>
      <w:r>
        <w:t xml:space="preserve">[135] J. A. Ratcliffe, An introduction to ionosphere and magnetosphere. Cambridge, United Kingdom: CUP Archive, 1972.</w:t>
      </w:r>
    </w:p>
    <w:p>
      <w:pPr>
        <w:pStyle w:val="BodyText"/>
      </w:pPr>
      <w:r>
        <w:t xml:space="preserve">[136]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137] B. Zolesi and Lj. R. Cander, Ionospheric prediction and forecasting. Berlin/Heidelberg, Germany: Springer, 2014.</w:t>
      </w:r>
    </w:p>
    <w:p>
      <w:pPr>
        <w:pStyle w:val="BodyText"/>
      </w:pPr>
      <w:r>
        <w:t xml:space="preserve">[138] A. Komjathy,</w:t>
      </w:r>
      <w:r>
        <w:t xml:space="preserve"> </w:t>
      </w:r>
      <w:r>
        <w:t xml:space="preserve">“Global ionospheric total electron content mapping using the Global Positioning System,”</w:t>
      </w:r>
      <w:r>
        <w:t xml:space="preserve"> </w:t>
      </w:r>
      <w:r>
        <w:t xml:space="preserve">2023.</w:t>
      </w:r>
    </w:p>
    <w:p>
      <w:pPr>
        <w:pStyle w:val="BodyText"/>
      </w:pPr>
      <w:r>
        <w:t xml:space="preserve">[139] NOAA, HF Radio Communications | NOAA / NWS Space Weather Prediction Center — swpc.noaa.gov. http://www.swpc.noaa.gov/impacts/hf-radio-communications, 2024. [Online] . Available: http://www.swpc.noaa.gov/impacts/hf-radio-communications</w:t>
      </w:r>
    </w:p>
    <w:p>
      <w:pPr>
        <w:pStyle w:val="BodyText"/>
      </w:pPr>
      <w:r>
        <w:t xml:space="preserve">[140] A. Gray, Solar weather monitoring - National Research Council Canada — nrc.canada.ca. https://nrc.canada.ca/en/research-development/products-services/technical-advisory-services/solar-weather-monitoring, 2019. [Online] . Available: https://nrc.canada.ca/en/research-development/products-services/technical-advisory-services/solar-weather-monitoring</w:t>
      </w:r>
    </w:p>
    <w:p>
      <w:pPr>
        <w:pStyle w:val="BodyText"/>
      </w:pPr>
      <w:r>
        <w:t xml:space="preserve">[141] A. Gray, Introducing the solar radio program — spaceweather.gc.ca. https://www.spaceweather.gc.ca/forecast-prevision/solar-solaire/solarflux/sx-1-en.php, 2021. [Online] . Available: https://www.spaceweather.gc.ca/forecast-prevision/solar-solaire/solarflux/sx-1-en.php</w:t>
      </w:r>
    </w:p>
    <w:p>
      <w:pPr>
        <w:pStyle w:val="BodyText"/>
      </w:pPr>
      <w:r>
        <w:t xml:space="preserve">[142] U. Wild,</w:t>
      </w:r>
      <w:r>
        <w:t xml:space="preserve"> </w:t>
      </w:r>
      <w:r>
        <w:t xml:space="preserve">“Ionosphere and geodetic satellite systems: permanent GPS tracking data for modelling and monitoring.,”</w:t>
      </w:r>
      <w:r>
        <w:t xml:space="preserve"> </w:t>
      </w:r>
      <w:r>
        <w:t xml:space="preserve">Geodätisch-geophysikalische Arbeiten in der Schweiz, vol. 48, 1994.</w:t>
      </w:r>
    </w:p>
    <w:p>
      <w:pPr>
        <w:pStyle w:val="BodyText"/>
      </w:pPr>
      <w:r>
        <w:t xml:space="preserve">[143] M. Hawarey and T. Ayan,</w:t>
      </w:r>
      <w:r>
        <w:t xml:space="preserve"> </w:t>
      </w:r>
      <w:r>
        <w:t xml:space="preserve">“Uzay mekiği tırmanışı, deprem, ve füze fırlatılışından kaynaklanan TEC değişimlerinin GPS ile belirlenmesi,”</w:t>
      </w:r>
      <w:r>
        <w:t xml:space="preserve"> </w:t>
      </w:r>
      <w:r>
        <w:t xml:space="preserve">İTÜDERGİSİ/d, vol. 3, no. 2-3-4–5, 2010.</w:t>
      </w:r>
    </w:p>
    <w:p>
      <w:pPr>
        <w:pStyle w:val="BodyText"/>
      </w:pPr>
      <w:r>
        <w:t xml:space="preserve">[144] S. Kotz, N. Balakrishnan, C. B. Read, B. Vidakovic, and N. L. Johnson, Encyclopedia of Statistical Sciences, Volume 1. Hoboken, New Jersey, U.S.: John Wiley &amp; Sons, 2005.</w:t>
      </w:r>
    </w:p>
    <w:p>
      <w:pPr>
        <w:pStyle w:val="BodyText"/>
      </w:pPr>
      <w:r>
        <w:t xml:space="preserve">[145]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146]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147]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148] R. Schwenn,</w:t>
      </w:r>
      <w:r>
        <w:t xml:space="preserve"> </w:t>
      </w:r>
      <w:r>
        <w:t xml:space="preserve">“Solar wind: Global properties,”</w:t>
      </w:r>
      <w:r>
        <w:t xml:space="preserve"> </w:t>
      </w:r>
      <w:r>
        <w:t xml:space="preserve">in Encyclopedia of Astronomy &amp; Astrophysics, CRC Press, 2001, pp. 1–9.</w:t>
      </w:r>
    </w:p>
    <w:p>
      <w:pPr>
        <w:pStyle w:val="BodyText"/>
      </w:pPr>
      <w:r>
        <w:t xml:space="preserve">[149]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150] P. Harden,</w:t>
      </w:r>
      <w:r>
        <w:t xml:space="preserve"> </w:t>
      </w:r>
      <w:r>
        <w:t xml:space="preserve">“Solar Activity &amp; HF Propagation,”</w:t>
      </w:r>
      <w:r>
        <w:t xml:space="preserve"> </w:t>
      </w:r>
      <w:r>
        <w:t xml:space="preserve">QRP Amateur Radio Club International, 2005.</w:t>
      </w:r>
    </w:p>
    <w:p>
      <w:pPr>
        <w:pStyle w:val="BodyText"/>
      </w:pPr>
      <w:r>
        <w:t xml:space="preserve">[151]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52] R. Viereck, Solar EUV Irradiance | NOAA / NWS Space Weather Prediction Center — swpc.noaa.gov. http://www.swpc.noaa.gov/phenomena/solar-euv-irradiance, 2024. [Online] . Available: http://www.swpc.noaa.gov/phenomena/solar-euv-irradiance</w:t>
      </w:r>
    </w:p>
    <w:p>
      <w:pPr>
        <w:pStyle w:val="BodyText"/>
      </w:pPr>
      <w:r>
        <w:t xml:space="preserve">[153] M. Aschwanden, Physics of the solar corona: an introduction with problems and solutions. Berlin/Heidelberg, Germany: Springer Science &amp; Business Media, 2006.</w:t>
      </w:r>
    </w:p>
    <w:p>
      <w:pPr>
        <w:pStyle w:val="BodyText"/>
      </w:pPr>
      <w:r>
        <w:t xml:space="preserve">[154] G. Abraha,</w:t>
      </w:r>
      <w:r>
        <w:t xml:space="preserve"> </w:t>
      </w:r>
      <w:r>
        <w:t xml:space="preserve">“Total electron content (TEC) variability of low latitude ionosphere and role of dynamical coupling: quiet and storm-time characteristics,”</w:t>
      </w:r>
      <w:r>
        <w:t xml:space="preserve"> </w:t>
      </w:r>
      <w:r>
        <w:t xml:space="preserve">phdthesis, Addis Ababa University, 2014.</w:t>
      </w:r>
    </w:p>
    <w:p>
      <w:pPr>
        <w:pStyle w:val="BodyText"/>
      </w:pPr>
      <w:r>
        <w:t xml:space="preserve">[155] T. Turunen and M. M. Rao,</w:t>
      </w:r>
      <w:r>
        <w:t xml:space="preserve"> </w:t>
      </w:r>
      <w:r>
        <w:t xml:space="preserve">“Examples of the influence of strong magnetic storms on the equatorial F-layer,”</w:t>
      </w:r>
      <w:r>
        <w:t xml:space="preserve"> </w:t>
      </w:r>
      <w:r>
        <w:t xml:space="preserve">Journal of Atmospheric and Terrestrial Physics, vol. 42, no. 4, pp. 323–330, 1980.</w:t>
      </w:r>
    </w:p>
    <w:p>
      <w:pPr>
        <w:pStyle w:val="BodyText"/>
      </w:pPr>
      <w:r>
        <w:t xml:space="preserve">[156] J. O. Adeniyi,</w:t>
      </w:r>
      <w:r>
        <w:t xml:space="preserve"> </w:t>
      </w:r>
      <w:r>
        <w:t xml:space="preserve">“Magnetic storm effects on the morphology of the equatorial F2-layer,”</w:t>
      </w:r>
      <w:r>
        <w:t xml:space="preserve"> </w:t>
      </w:r>
      <w:r>
        <w:t xml:space="preserve">Journal of atmospheric and terrestrial physics, vol. 48, no. 8, pp. 695–702, 1986.</w:t>
      </w:r>
    </w:p>
    <w:p>
      <w:pPr>
        <w:pStyle w:val="BodyText"/>
      </w:pPr>
      <w:r>
        <w:t xml:space="preserve">[157] N. Papitashvili, SPDF - About OMNIWeb Data — omniweb.gsfc.nasa.gov. http://omniweb.gsfc.nasa.gov/html/ow_data.html, 2024. [Online] . Available: http://omniweb.gsfc.nasa.gov/html/ow_data.html</w:t>
      </w:r>
    </w:p>
    <w:p>
      <w:pPr>
        <w:pStyle w:val="BodyText"/>
      </w:pPr>
      <w:r>
        <w:t xml:space="preserve">[158] N. Papitashvili, OMNIWeb Data Explorer — omniweb.gsfc.nasa.gov. http://omniweb.gsfc.nasa.gov/form/dx1.html, 2024. [Online] . Available: http://omniweb.gsfc.nasa.gov/form/dx1.html</w:t>
      </w:r>
    </w:p>
    <w:p>
      <w:pPr>
        <w:pStyle w:val="BodyText"/>
      </w:pPr>
      <w:r>
        <w:t xml:space="preserve">[159] M. H. De Canck,</w:t>
      </w:r>
      <w:r>
        <w:t xml:space="preserve"> </w:t>
      </w:r>
      <w:r>
        <w:t xml:space="preserve">“Ionosphere properties and behaviors,”</w:t>
      </w:r>
      <w:r>
        <w:t xml:space="preserve"> </w:t>
      </w:r>
      <w:r>
        <w:t xml:space="preserve">Antennex, vol. 119, pp. 6–7, 2007.</w:t>
      </w:r>
    </w:p>
    <w:p>
      <w:pPr>
        <w:pStyle w:val="BodyText"/>
      </w:pPr>
      <w:r>
        <w:t xml:space="preserve">[160] NOAA, swpc.noaa.gov. https://www.swpc.noaa.gov/sites/default/files/images/u2/TheK-index.pdf, 2024. [Online] . Available: https://www.swpc.noaa.gov/sites/default/files/images/u2/TheK-index.pdf</w:t>
      </w:r>
    </w:p>
    <w:p>
      <w:pPr>
        <w:pStyle w:val="BodyText"/>
      </w:pPr>
      <w:r>
        <w:t xml:space="preserve">[161]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162]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163]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164] NOAA, Planetary K-index | NOAA / NWS Space Weather Prediction Center — swpc.noaa.gov. https://www.swpc.noaa.gov/products/planetary-k-index, 2024. [Online] . Available: https://www.swpc.noaa.gov/products/planetary-k-index</w:t>
      </w:r>
    </w:p>
    <w:p>
      <w:pPr>
        <w:pStyle w:val="BodyText"/>
      </w:pPr>
      <w:r>
        <w:t xml:space="preserve">[165] NOAA, NOAA Space Weather Scales | NOAA / NWS Space Weather Prediction Center — swpc.noaa.gov. https://www.swpc.noaa.gov/noaa-scales-explanation, 2024. [Online] . Available: https://www.swpc.noaa.gov/noaa-scales-explanation</w:t>
      </w:r>
    </w:p>
    <w:p>
      <w:pPr>
        <w:pStyle w:val="BodyText"/>
      </w:pPr>
      <w:r>
        <w:t xml:space="preserve">[166] NOAA, swpc.noaa.gov. https://www.swpc.noaa.gov/sites/default/files/images/NOAAscales.pdf, 2024. [Online] . Available: https://www.swpc.noaa.gov/sites/default/files/images/NOAAscales.pdf</w:t>
      </w:r>
    </w:p>
    <w:p>
      <w:pPr>
        <w:pStyle w:val="BodyText"/>
      </w:pPr>
      <w:r>
        <w:t xml:space="preserve">[167] J. Matzka, O. Bronkalla, K. Tornow, K. Elger, and C. Stolle, Geomagnetic Kp index. GFZ Data Services, 2021. doi: https://doi.org/10.1016/j.asr.2022.06.024.</w:t>
      </w:r>
    </w:p>
    <w:p>
      <w:pPr>
        <w:pStyle w:val="BodyText"/>
      </w:pPr>
      <w:r>
        <w:t xml:space="preserve">[168] J. Matzka, C. Stolle, Y. Yamazaki, O. Bronkalla, and A. Morschhauser, The geomagnetic KP index and derived indices of geomagnetic activity, vol. 19. American Geophysical Union (AGU), 2021. doi: https://doi.org/10.1029/2020SW002641.</w:t>
      </w:r>
    </w:p>
    <w:p>
      <w:pPr>
        <w:pStyle w:val="BodyText"/>
      </w:pPr>
      <w:r>
        <w:t xml:space="preserve">[169] NOAA, Geomagnetic kp and ap Indices | NCEI — ngdc.noaa.gov. https://www.ngdc.noaa.gov/stp/GEOMAG/kp_ap.html, 2024. [Online] . Available: https://www.ngdc.noaa.gov/stp/GEOMAG/kp_ap.html</w:t>
      </w:r>
    </w:p>
    <w:p>
      <w:pPr>
        <w:pStyle w:val="BodyText"/>
      </w:pPr>
      <w:r>
        <w:t xml:space="preserve">[170] G. Prölss, Physics of the Earth’s space environment: an introduction. Berlin/Heidelberg, Germany: Springer Science &amp; Business Media, 2012.</w:t>
      </w:r>
    </w:p>
    <w:p>
      <w:pPr>
        <w:pStyle w:val="BodyText"/>
      </w:pPr>
      <w:r>
        <w:t xml:space="preserve">[171]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w:t>
      </w:r>
    </w:p>
    <w:p>
      <w:pPr>
        <w:pStyle w:val="BodyText"/>
      </w:pPr>
      <w:r>
        <w:t xml:space="preserve">[172]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w:t>
      </w:r>
    </w:p>
    <w:p>
      <w:pPr>
        <w:pStyle w:val="BodyText"/>
      </w:pPr>
      <w:r>
        <w:t xml:space="preserve">[173] R. Jin, S. Jin, and G. Feng,</w:t>
      </w:r>
      <w:r>
        <w:t xml:space="preserve"> </w:t>
      </w:r>
      <w:r>
        <w:t xml:space="preserve">“M_DCB: Matlab code for estimating GNSS satellite and receiver differential code biases,”</w:t>
      </w:r>
      <w:r>
        <w:t xml:space="preserve"> </w:t>
      </w:r>
      <w:r>
        <w:t xml:space="preserve">GPS solutions, vol. 16, no. 4, pp. 541–548, 2012.</w:t>
      </w:r>
    </w:p>
    <w:p>
      <w:pPr>
        <w:pStyle w:val="BodyText"/>
      </w:pPr>
      <w:r>
        <w:t xml:space="preserve">[174] S. Schaer, Mapping and predicting the Earth’s ionosphere using the Global Positioning System, vol. 59. Zürich: Institut für Geodäsie und Photogrammetrie, Eidg. Technische Hochschule, 1999.</w:t>
      </w:r>
    </w:p>
    <w:p>
      <w:pPr>
        <w:pStyle w:val="BodyText"/>
      </w:pPr>
      <w:r>
        <w:t xml:space="preserve">[175]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76]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77] R. Pradipta, C. E. Valladares, and P. H. Doherty,</w:t>
      </w:r>
      <w:r>
        <w:t xml:space="preserve"> </w:t>
      </w:r>
      <w:r>
        <w:t xml:space="preserve">“An effective TEC data detrending method for the study of equatorial plasma bubbles and traveling ionospheric disturbances,”</w:t>
      </w:r>
      <w:r>
        <w:t xml:space="preserve"> </w:t>
      </w:r>
      <w:r>
        <w:t xml:space="preserve">Journal of Geophysical Research: Space Physics, vol. 120, no. 12, pp. 11–048, 2015.</w:t>
      </w:r>
    </w:p>
    <w:p>
      <w:pPr>
        <w:pStyle w:val="BodyText"/>
      </w:pPr>
      <w:r>
        <w:t xml:space="preserve">[178] R. Pradipta and P. H. Doherty,</w:t>
      </w:r>
      <w:r>
        <w:t xml:space="preserve"> </w:t>
      </w:r>
      <w:r>
        <w:t xml:space="preserve">“Comparison between 2-D GPS dTEC Data Maps and Digisonde Observations over the South American and Atlantic Regions,”</w:t>
      </w:r>
      <w:r>
        <w:t xml:space="preserve"> </w:t>
      </w:r>
      <w:r>
        <w:t xml:space="preserve">in 2019 URSI Asia-Pacific Radio Science Conference (AP-RASC), 2019, pp. 1–1.</w:t>
      </w:r>
    </w:p>
    <w:p>
      <w:pPr>
        <w:pStyle w:val="BodyText"/>
      </w:pPr>
      <w:r>
        <w:t xml:space="preserve">[179]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80]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81]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82]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8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8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8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86] M. Kuhn, 4 Data Splitting | The caret Package — topepo.github.io. https://topepo.github.io/caret/data-splitting.html, 2024. [Online] . Available: https://topepo.github.io/caret/data-splitting.html</w:t>
      </w:r>
    </w:p>
    <w:p>
      <w:pPr>
        <w:pStyle w:val="BodyText"/>
      </w:pPr>
      <w:r>
        <w:t xml:space="preserve">[187] R. J. Hyndman, Forecasting: principles and practice. Melbourne, Australia: OTexts, 2018.</w:t>
      </w:r>
    </w:p>
    <w:p>
      <w:pPr>
        <w:pStyle w:val="BodyText"/>
      </w:pPr>
      <w:r>
        <w:t xml:space="preserve">[18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8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9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9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9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9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9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9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96] W. J. Conover, Practical nonparametric statistics. Hoboken, New Jersey, U.S.: John Wiley &amp; Sons, Inc, 1999.</w:t>
      </w:r>
    </w:p>
    <w:p>
      <w:pPr>
        <w:pStyle w:val="BodyText"/>
      </w:pPr>
      <w:r>
        <w:t xml:space="preserve">[197] M. Hollander, Nonparametric statistical methods. Hoboken, New Jersey, U.S.: John Wiley &amp; Sons Inc, 2013.</w:t>
      </w:r>
    </w:p>
    <w:p>
      <w:pPr>
        <w:pStyle w:val="BodyText"/>
      </w:pPr>
      <w:r>
        <w:t xml:space="preserve">[198] D. C. Howell, Statistical methods for psychology, Seventh Edition. Belmont, California: Cengage Wadsworth, 2009.</w:t>
      </w:r>
    </w:p>
    <w:p>
      <w:pPr>
        <w:pStyle w:val="BodyText"/>
      </w:pPr>
      <w:r>
        <w:t xml:space="preserve">[19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200] M. L. McHugh,</w:t>
      </w:r>
      <w:r>
        <w:t xml:space="preserve"> </w:t>
      </w:r>
      <w:r>
        <w:t xml:space="preserve">“Interrater reliability: the kappa statistic,”</w:t>
      </w:r>
      <w:r>
        <w:t xml:space="preserve"> </w:t>
      </w:r>
      <w:r>
        <w:t xml:space="preserve">Biochemia medica, vol. 22, no. 3, pp. 276–282, 2012.</w:t>
      </w:r>
    </w:p>
    <w:p>
      <w:pPr>
        <w:pStyle w:val="BodyText"/>
      </w:pPr>
      <w:r>
        <w:t xml:space="preserve">[20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202] F. Galton, Finger prints. New York, NY: Cosimo Classics, 1892.</w:t>
      </w:r>
    </w:p>
    <w:p>
      <w:pPr>
        <w:pStyle w:val="BodyText"/>
      </w:pPr>
      <w:r>
        <w:t xml:space="preserve">[203] N. C. Smeeton,</w:t>
      </w:r>
      <w:r>
        <w:t xml:space="preserve"> </w:t>
      </w:r>
      <w:r>
        <w:t xml:space="preserve">“Early history of the kappa statistic,”</w:t>
      </w:r>
      <w:r>
        <w:t xml:space="preserve"> </w:t>
      </w:r>
      <w:r>
        <w:t xml:space="preserve">Biometrics, vol. 41, p. 795, 1985.</w:t>
      </w:r>
    </w:p>
    <w:p>
      <w:pPr>
        <w:pStyle w:val="BodyText"/>
      </w:pPr>
      <w:r>
        <w:t xml:space="preserve">[20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20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20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20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208] T. P. S. of W. D.C., Bulletin of the Philosophical Society of Washington, D.C., vol. 10. Washington, D.C., USA: The co-operation of the Smithsonian Institution, 1887, p. 83.</w:t>
      </w:r>
    </w:p>
    <w:p>
      <w:pPr>
        <w:pStyle w:val="BodyText"/>
      </w:pPr>
      <w:r>
        <w:t xml:space="preserve">[209] R. system.time developers, system.time function - RDocumentation — rdocumentation.org. https://www.rdocumentation.org/packages/base/versions/3.6.2/topics/system.time, 2024. [Online] . Available: https://www.rdocumentation.org/packages/base/versions/3.6.2/topics/system.tim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8T06:11:21Z</dcterms:created>
  <dcterms:modified xsi:type="dcterms:W3CDTF">2024-10-18T06:11:21Z</dcterms:modified>
</cp:coreProperties>
</file>

<file path=docProps/custom.xml><?xml version="1.0" encoding="utf-8"?>
<Properties xmlns="http://schemas.openxmlformats.org/officeDocument/2006/custom-properties" xmlns:vt="http://schemas.openxmlformats.org/officeDocument/2006/docPropsVTypes"/>
</file>